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Heading5"/>
      </w:pPr>
      <w:bookmarkStart w:id="21" w:name="this-is-my-header"/>
      <w:r>
        <w:t xml:space="preserve">This is my Header</w:t>
      </w:r>
      <w:bookmarkEnd w:id="21"/>
    </w:p>
    <w:p>
      <w:pPr>
        <w:pStyle w:val="FirstParagraph"/>
      </w:pPr>
      <w:r>
        <w:t xml:space="preserve">This is my text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ar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sfgsdfb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13d88ea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cp:keywords/>
  <dcterms:created xsi:type="dcterms:W3CDTF">2018-02-05T21:37:18Z</dcterms:created>
  <dcterms:modified xsi:type="dcterms:W3CDTF">2018-02-05T21:37:18Z</dcterms:modified>
</cp:coreProperties>
</file>